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420" w14:textId="612BB0D3" w:rsidR="0056452A" w:rsidRDefault="0056452A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42B7873" w14:textId="72B8BFE5" w:rsidR="00FD4C1C" w:rsidRDefault="00FD4C1C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4A6B884" w14:textId="7B017166" w:rsidR="00FD4C1C" w:rsidRDefault="00FD4C1C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16840E8" w14:textId="178EB8A9" w:rsidR="00FD4C1C" w:rsidRDefault="00FD4C1C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94EDD99" w14:textId="41981062" w:rsidR="00FD4C1C" w:rsidRDefault="00FD4C1C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CDFA701" w14:textId="77777777" w:rsidR="005B2412" w:rsidRDefault="005B2412" w:rsidP="00FD4C1C">
      <w:pPr>
        <w:spacing w:line="240" w:lineRule="auto"/>
        <w:jc w:val="center"/>
        <w:rPr>
          <w:b/>
          <w:bCs/>
          <w:sz w:val="40"/>
          <w:szCs w:val="40"/>
          <w:lang w:val="en-US"/>
        </w:rPr>
      </w:pPr>
    </w:p>
    <w:p w14:paraId="4AFE51C0" w14:textId="77777777" w:rsidR="005B2412" w:rsidRDefault="005B2412" w:rsidP="00FD4C1C">
      <w:pPr>
        <w:spacing w:line="240" w:lineRule="auto"/>
        <w:jc w:val="center"/>
        <w:rPr>
          <w:b/>
          <w:bCs/>
          <w:sz w:val="40"/>
          <w:szCs w:val="40"/>
          <w:lang w:val="en-US"/>
        </w:rPr>
      </w:pPr>
    </w:p>
    <w:p w14:paraId="3953EEA8" w14:textId="77777777" w:rsidR="005B2412" w:rsidRDefault="005B2412" w:rsidP="00FD4C1C">
      <w:pPr>
        <w:spacing w:line="240" w:lineRule="auto"/>
        <w:jc w:val="center"/>
        <w:rPr>
          <w:b/>
          <w:bCs/>
          <w:sz w:val="40"/>
          <w:szCs w:val="40"/>
          <w:lang w:val="en-US"/>
        </w:rPr>
      </w:pPr>
    </w:p>
    <w:p w14:paraId="01B96103" w14:textId="19930C84" w:rsidR="00FD4C1C" w:rsidRPr="00A04E57" w:rsidRDefault="00FD4C1C" w:rsidP="00FD4C1C">
      <w:pPr>
        <w:spacing w:line="240" w:lineRule="auto"/>
        <w:jc w:val="center"/>
        <w:rPr>
          <w:b/>
          <w:bCs/>
          <w:sz w:val="96"/>
          <w:szCs w:val="96"/>
          <w:lang w:val="en-US"/>
        </w:rPr>
      </w:pPr>
      <w:r w:rsidRPr="00A04E57">
        <w:rPr>
          <w:b/>
          <w:bCs/>
          <w:sz w:val="96"/>
          <w:szCs w:val="96"/>
          <w:lang w:val="en-US"/>
        </w:rPr>
        <w:t>TEAM 23</w:t>
      </w:r>
    </w:p>
    <w:p w14:paraId="1592109F" w14:textId="5BF354C4" w:rsidR="00FD4C1C" w:rsidRPr="00A04E57" w:rsidRDefault="00FD4C1C" w:rsidP="00FD4C1C">
      <w:pPr>
        <w:spacing w:line="240" w:lineRule="auto"/>
        <w:jc w:val="center"/>
        <w:rPr>
          <w:b/>
          <w:bCs/>
          <w:sz w:val="96"/>
          <w:szCs w:val="96"/>
          <w:lang w:val="en-US"/>
        </w:rPr>
      </w:pPr>
      <w:r w:rsidRPr="00A04E57">
        <w:rPr>
          <w:b/>
          <w:bCs/>
          <w:sz w:val="96"/>
          <w:szCs w:val="96"/>
          <w:lang w:val="en-US"/>
        </w:rPr>
        <w:t>DCIT 208 PROJECT 3</w:t>
      </w:r>
    </w:p>
    <w:p w14:paraId="15F18629" w14:textId="6DB47E80" w:rsidR="0056452A" w:rsidRDefault="0056452A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065E9C3" w14:textId="20C5C205" w:rsidR="0056452A" w:rsidRDefault="0056452A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DB10E09" w14:textId="2CBF22BF" w:rsidR="0056452A" w:rsidRDefault="0056452A" w:rsidP="005F79A3">
      <w:pPr>
        <w:spacing w:line="240" w:lineRule="auto"/>
        <w:rPr>
          <w:sz w:val="24"/>
          <w:szCs w:val="24"/>
          <w:lang w:val="en-US"/>
        </w:rPr>
      </w:pPr>
    </w:p>
    <w:p w14:paraId="3BA4CB6F" w14:textId="3C1D3731" w:rsidR="005F7332" w:rsidRDefault="005F7332" w:rsidP="005F79A3">
      <w:pPr>
        <w:spacing w:line="240" w:lineRule="auto"/>
        <w:rPr>
          <w:sz w:val="24"/>
          <w:szCs w:val="24"/>
          <w:lang w:val="en-US"/>
        </w:rPr>
      </w:pPr>
    </w:p>
    <w:p w14:paraId="47DB32C9" w14:textId="3F3816A5" w:rsidR="005F7332" w:rsidRDefault="005F7332" w:rsidP="005F79A3">
      <w:pPr>
        <w:spacing w:line="240" w:lineRule="auto"/>
        <w:rPr>
          <w:sz w:val="24"/>
          <w:szCs w:val="24"/>
          <w:lang w:val="en-US"/>
        </w:rPr>
      </w:pPr>
    </w:p>
    <w:p w14:paraId="65C998AC" w14:textId="01F2EB6F" w:rsidR="005F7332" w:rsidRDefault="005F7332" w:rsidP="005F79A3">
      <w:pPr>
        <w:spacing w:line="240" w:lineRule="auto"/>
        <w:rPr>
          <w:sz w:val="24"/>
          <w:szCs w:val="24"/>
          <w:lang w:val="en-US"/>
        </w:rPr>
      </w:pPr>
    </w:p>
    <w:p w14:paraId="5F3EB8D8" w14:textId="0446272B" w:rsidR="005F7332" w:rsidRDefault="005F7332" w:rsidP="005F79A3">
      <w:pPr>
        <w:spacing w:line="240" w:lineRule="auto"/>
        <w:rPr>
          <w:sz w:val="24"/>
          <w:szCs w:val="24"/>
          <w:lang w:val="en-US"/>
        </w:rPr>
      </w:pPr>
    </w:p>
    <w:p w14:paraId="79C2CF6B" w14:textId="2D2C66F4" w:rsidR="005F7332" w:rsidRDefault="005F733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B765C76" w14:textId="26C5C8BA" w:rsidR="005F7332" w:rsidRDefault="005F733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CB24158" w14:textId="2D81822B" w:rsidR="005F7332" w:rsidRDefault="005F733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5BD0DBF" w14:textId="77777777" w:rsidR="005B2412" w:rsidRDefault="005B241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06B05B7" w14:textId="77777777" w:rsidR="005B2412" w:rsidRDefault="005B241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9FAFB3A" w14:textId="77777777" w:rsidR="005B2412" w:rsidRDefault="005B2412" w:rsidP="005F79A3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C6B841C" w14:textId="2E623131" w:rsidR="005F7332" w:rsidRDefault="005F7332" w:rsidP="005F79A3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ontributors: APPIAH DAVID AMOAKO (10841867)</w:t>
      </w:r>
    </w:p>
    <w:p w14:paraId="27817ADF" w14:textId="77777777" w:rsidR="00455A78" w:rsidRDefault="005F7332" w:rsidP="00455A7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KWABENA AMPONG (10843957)</w:t>
      </w:r>
    </w:p>
    <w:p w14:paraId="7D71D683" w14:textId="2ED3DB13" w:rsidR="00455A78" w:rsidRPr="00455A78" w:rsidRDefault="00455A78" w:rsidP="00455A78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lang w:val="en-CA"/>
        </w:rPr>
        <w:lastRenderedPageBreak/>
        <w:t>The System is a Web application that is intended to allow people</w:t>
      </w:r>
      <w:r w:rsidR="003511C5">
        <w:rPr>
          <w:lang w:val="en-CA"/>
        </w:rPr>
        <w:t xml:space="preserve"> </w:t>
      </w:r>
      <w:r w:rsidR="000021D6">
        <w:rPr>
          <w:lang w:val="en-CA"/>
        </w:rPr>
        <w:t xml:space="preserve">to </w:t>
      </w:r>
      <w:r w:rsidR="003511C5">
        <w:rPr>
          <w:lang w:val="en-CA"/>
        </w:rPr>
        <w:t>create accounts,</w:t>
      </w:r>
      <w:r>
        <w:rPr>
          <w:lang w:val="en-CA"/>
        </w:rPr>
        <w:t xml:space="preserve"> look through a variety of </w:t>
      </w:r>
      <w:r w:rsidR="003511C5">
        <w:rPr>
          <w:lang w:val="en-CA"/>
        </w:rPr>
        <w:t>products</w:t>
      </w:r>
      <w:r>
        <w:rPr>
          <w:lang w:val="en-CA"/>
        </w:rPr>
        <w:t xml:space="preserve"> which has been grouped into categories. The system allows users to know the cost of the item which they desire to purchase</w:t>
      </w:r>
      <w:r w:rsidR="003511C5">
        <w:rPr>
          <w:lang w:val="en-CA"/>
        </w:rPr>
        <w:t>, order them</w:t>
      </w:r>
      <w:r w:rsidR="00D833B4">
        <w:rPr>
          <w:lang w:val="en-CA"/>
        </w:rPr>
        <w:t xml:space="preserve"> and </w:t>
      </w:r>
      <w:r w:rsidR="003511C5">
        <w:rPr>
          <w:lang w:val="en-CA"/>
        </w:rPr>
        <w:t>add them to a virtual</w:t>
      </w:r>
      <w:r w:rsidR="004B64BB">
        <w:rPr>
          <w:lang w:val="en-CA"/>
        </w:rPr>
        <w:t xml:space="preserve"> cart</w:t>
      </w:r>
      <w:r>
        <w:rPr>
          <w:lang w:val="en-CA"/>
        </w:rPr>
        <w:t>. Payments are allowed to be made</w:t>
      </w:r>
      <w:r w:rsidR="006A1993">
        <w:rPr>
          <w:lang w:val="en-CA"/>
        </w:rPr>
        <w:t xml:space="preserve"> for the items and </w:t>
      </w:r>
      <w:r>
        <w:rPr>
          <w:lang w:val="en-CA"/>
        </w:rPr>
        <w:t>are delivered to them in a specified period.</w:t>
      </w:r>
      <w:r w:rsidR="00886C9C">
        <w:rPr>
          <w:lang w:val="en-CA"/>
        </w:rPr>
        <w:t xml:space="preserve"> Users can also post products for potential buyers.</w:t>
      </w:r>
      <w:r w:rsidR="00E174E8">
        <w:rPr>
          <w:lang w:val="en-CA"/>
        </w:rPr>
        <w:t xml:space="preserve"> The use case diagram below illustrates the system’s overall functionality</w:t>
      </w:r>
      <w:r w:rsidR="00023614">
        <w:rPr>
          <w:lang w:val="en-CA"/>
        </w:rPr>
        <w:t>.</w:t>
      </w:r>
    </w:p>
    <w:p w14:paraId="3EF336C2" w14:textId="138897E1" w:rsidR="0056452A" w:rsidRDefault="0056452A" w:rsidP="005F79A3">
      <w:pPr>
        <w:spacing w:line="240" w:lineRule="auto"/>
        <w:rPr>
          <w:lang w:val="en-US"/>
        </w:rPr>
      </w:pPr>
    </w:p>
    <w:p w14:paraId="7A375FB0" w14:textId="395ED1AF" w:rsidR="0056452A" w:rsidRDefault="0056452A" w:rsidP="005F79A3">
      <w:pPr>
        <w:spacing w:line="240" w:lineRule="auto"/>
        <w:rPr>
          <w:lang w:val="en-US"/>
        </w:rPr>
      </w:pPr>
    </w:p>
    <w:p w14:paraId="059EEC09" w14:textId="77777777" w:rsidR="0056452A" w:rsidRDefault="0056452A" w:rsidP="005F79A3">
      <w:pPr>
        <w:spacing w:line="240" w:lineRule="auto"/>
        <w:rPr>
          <w:lang w:val="en-US"/>
        </w:rPr>
      </w:pPr>
    </w:p>
    <w:p w14:paraId="5BF7F557" w14:textId="5780A08E" w:rsidR="005F79A3" w:rsidRDefault="00407CE3" w:rsidP="005F79A3">
      <w:pPr>
        <w:spacing w:line="24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C9C52CE" wp14:editId="34A89513">
            <wp:extent cx="5731510" cy="6379210"/>
            <wp:effectExtent l="0" t="0" r="254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7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D3609" w14:textId="77777777" w:rsidR="00651359" w:rsidRDefault="00651359" w:rsidP="005F79A3">
      <w:pPr>
        <w:spacing w:line="240" w:lineRule="auto"/>
        <w:rPr>
          <w:b/>
          <w:bCs/>
          <w:sz w:val="28"/>
          <w:szCs w:val="28"/>
          <w:lang w:val="en-US"/>
        </w:rPr>
      </w:pPr>
    </w:p>
    <w:p w14:paraId="40DB1846" w14:textId="77777777" w:rsidR="00651359" w:rsidRDefault="00651359" w:rsidP="005F79A3">
      <w:pPr>
        <w:spacing w:line="240" w:lineRule="auto"/>
        <w:rPr>
          <w:b/>
          <w:bCs/>
          <w:sz w:val="28"/>
          <w:szCs w:val="28"/>
          <w:lang w:val="en-US"/>
        </w:rPr>
      </w:pPr>
    </w:p>
    <w:p w14:paraId="1DB20857" w14:textId="644EDF58" w:rsidR="003774FE" w:rsidRDefault="003774FE" w:rsidP="005F79A3">
      <w:pPr>
        <w:spacing w:line="240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USER STORIES</w:t>
      </w:r>
    </w:p>
    <w:p w14:paraId="62343F77" w14:textId="77777777" w:rsidR="0056452A" w:rsidRPr="003774FE" w:rsidRDefault="0056452A" w:rsidP="005F79A3">
      <w:pPr>
        <w:spacing w:line="240" w:lineRule="auto"/>
        <w:rPr>
          <w:b/>
          <w:bCs/>
          <w:sz w:val="28"/>
          <w:szCs w:val="28"/>
          <w:lang w:val="en-US"/>
        </w:rPr>
      </w:pPr>
    </w:p>
    <w:p w14:paraId="3B4A6A83" w14:textId="32F7CDCB" w:rsidR="005F79A3" w:rsidRDefault="000021D6" w:rsidP="003774FE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>The u</w:t>
      </w:r>
      <w:r w:rsidR="003774FE" w:rsidRPr="003774FE">
        <w:rPr>
          <w:lang w:val="en-US"/>
        </w:rPr>
        <w:t xml:space="preserve">ser realizes she wants to view </w:t>
      </w:r>
      <w:r w:rsidR="003774FE">
        <w:rPr>
          <w:lang w:val="en-US"/>
        </w:rPr>
        <w:t xml:space="preserve">her account </w:t>
      </w:r>
      <w:r w:rsidR="003774FE" w:rsidRPr="003774FE">
        <w:rPr>
          <w:lang w:val="en-US"/>
        </w:rPr>
        <w:t xml:space="preserve">so uses the </w:t>
      </w:r>
      <w:r w:rsidR="003774FE" w:rsidRPr="00E20692">
        <w:rPr>
          <w:b/>
          <w:bCs/>
          <w:lang w:val="en-US"/>
        </w:rPr>
        <w:t>login</w:t>
      </w:r>
      <w:r w:rsidR="003774FE" w:rsidRPr="003774FE">
        <w:rPr>
          <w:lang w:val="en-US"/>
        </w:rPr>
        <w:t xml:space="preserve"> feature to enter into</w:t>
      </w:r>
      <w:r w:rsidR="003774FE">
        <w:rPr>
          <w:lang w:val="en-US"/>
        </w:rPr>
        <w:t xml:space="preserve"> </w:t>
      </w:r>
      <w:r w:rsidR="003774FE" w:rsidRPr="003774FE">
        <w:rPr>
          <w:lang w:val="en-US"/>
        </w:rPr>
        <w:t>her account.</w:t>
      </w:r>
    </w:p>
    <w:p w14:paraId="3CC96531" w14:textId="7971C7C5" w:rsidR="00E20692" w:rsidRDefault="00E20692" w:rsidP="003774FE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desires to see her account so uses the </w:t>
      </w:r>
      <w:r w:rsidRPr="00E20692">
        <w:rPr>
          <w:b/>
          <w:bCs/>
          <w:lang w:val="en-US"/>
        </w:rPr>
        <w:t>view customer option</w:t>
      </w:r>
      <w:r>
        <w:rPr>
          <w:lang w:val="en-US"/>
        </w:rPr>
        <w:t xml:space="preserve"> to see her account details.</w:t>
      </w:r>
    </w:p>
    <w:p w14:paraId="57036B97" w14:textId="1F47CB80" w:rsidR="00E20692" w:rsidRDefault="00E20692" w:rsidP="003774FE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needs to make some changes to her account so uses the </w:t>
      </w:r>
      <w:r w:rsidRPr="00E20692">
        <w:rPr>
          <w:b/>
          <w:bCs/>
          <w:lang w:val="en-US"/>
        </w:rPr>
        <w:t>edit account</w:t>
      </w:r>
      <w:r>
        <w:rPr>
          <w:lang w:val="en-US"/>
        </w:rPr>
        <w:t xml:space="preserve"> feature to make some changes.</w:t>
      </w:r>
    </w:p>
    <w:p w14:paraId="19E3469D" w14:textId="32E4E337" w:rsidR="00E20692" w:rsidRDefault="00E20692" w:rsidP="003774FE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desires to remove her account so selects the </w:t>
      </w:r>
      <w:r w:rsidRPr="00E20692">
        <w:rPr>
          <w:b/>
          <w:bCs/>
          <w:lang w:val="en-US"/>
        </w:rPr>
        <w:t>delete customer account</w:t>
      </w:r>
      <w:r>
        <w:rPr>
          <w:lang w:val="en-US"/>
        </w:rPr>
        <w:t xml:space="preserve"> option to delete her account.</w:t>
      </w:r>
    </w:p>
    <w:p w14:paraId="137BAABF" w14:textId="4BE361A0" w:rsidR="003774FE" w:rsidRDefault="003774FE" w:rsidP="003774FE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A new user wants to buy some items so uses the </w:t>
      </w:r>
      <w:r w:rsidRPr="00E20692">
        <w:rPr>
          <w:b/>
          <w:bCs/>
          <w:lang w:val="en-US"/>
        </w:rPr>
        <w:t>create account</w:t>
      </w:r>
      <w:r>
        <w:rPr>
          <w:lang w:val="en-US"/>
        </w:rPr>
        <w:t xml:space="preserve"> option to establish an account and gain access to the </w:t>
      </w:r>
      <w:r w:rsidR="006004E9">
        <w:rPr>
          <w:lang w:val="en-US"/>
        </w:rPr>
        <w:t>“</w:t>
      </w:r>
      <w:r w:rsidR="000021D6">
        <w:rPr>
          <w:lang w:val="en-US"/>
        </w:rPr>
        <w:t>A</w:t>
      </w:r>
      <w:r w:rsidR="006004E9">
        <w:rPr>
          <w:lang w:val="en-US"/>
        </w:rPr>
        <w:t>dd items to cart” feature.</w:t>
      </w:r>
    </w:p>
    <w:p w14:paraId="254051FB" w14:textId="1F4AA38C" w:rsidR="006004E9" w:rsidRDefault="006004E9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wants to locate a particular item so and uses the </w:t>
      </w:r>
      <w:r w:rsidRPr="00E20692">
        <w:rPr>
          <w:b/>
          <w:bCs/>
          <w:lang w:val="en-US"/>
        </w:rPr>
        <w:t>search</w:t>
      </w:r>
      <w:r>
        <w:rPr>
          <w:lang w:val="en-US"/>
        </w:rPr>
        <w:t xml:space="preserve"> feature to find that particular item.</w:t>
      </w:r>
    </w:p>
    <w:p w14:paraId="0D70F05A" w14:textId="6D2520C5" w:rsidR="006004E9" w:rsidRDefault="006004E9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, after finding an item uses the </w:t>
      </w:r>
      <w:r w:rsidRPr="00E20692">
        <w:rPr>
          <w:b/>
          <w:bCs/>
          <w:lang w:val="en-US"/>
        </w:rPr>
        <w:t>view</w:t>
      </w:r>
      <w:r>
        <w:rPr>
          <w:lang w:val="en-US"/>
        </w:rPr>
        <w:t xml:space="preserve"> option to gain more details about the item.</w:t>
      </w:r>
    </w:p>
    <w:p w14:paraId="460642BC" w14:textId="44C780D0" w:rsidR="006004E9" w:rsidRDefault="006004E9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>When she finds a product in</w:t>
      </w:r>
      <w:r w:rsidR="000021D6">
        <w:rPr>
          <w:lang w:val="en-US"/>
        </w:rPr>
        <w:t>-</w:t>
      </w:r>
      <w:r>
        <w:rPr>
          <w:lang w:val="en-US"/>
        </w:rPr>
        <w:t xml:space="preserve">store that she wants to buy, she uses the </w:t>
      </w:r>
      <w:r w:rsidRPr="00E20692">
        <w:rPr>
          <w:b/>
          <w:bCs/>
          <w:lang w:val="en-US"/>
        </w:rPr>
        <w:t>add item(s)to cart</w:t>
      </w:r>
      <w:r>
        <w:rPr>
          <w:lang w:val="en-US"/>
        </w:rPr>
        <w:t xml:space="preserve"> feature to add the item to her virtual cart.</w:t>
      </w:r>
    </w:p>
    <w:p w14:paraId="55684CFA" w14:textId="501F2745" w:rsidR="00057FD8" w:rsidRDefault="00057FD8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realizes she wants to order an item so uses the </w:t>
      </w:r>
      <w:r w:rsidRPr="00057FD8">
        <w:rPr>
          <w:b/>
          <w:bCs/>
          <w:lang w:val="en-US"/>
        </w:rPr>
        <w:t>add order</w:t>
      </w:r>
      <w:r>
        <w:rPr>
          <w:lang w:val="en-US"/>
        </w:rPr>
        <w:t xml:space="preserve"> option to place an order.</w:t>
      </w:r>
    </w:p>
    <w:p w14:paraId="563264F9" w14:textId="4D6A5EA1" w:rsidR="00057FD8" w:rsidRDefault="00057FD8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wants to see more details of her order so uses the </w:t>
      </w:r>
      <w:r w:rsidRPr="004826F4">
        <w:rPr>
          <w:b/>
          <w:bCs/>
          <w:lang w:val="en-US"/>
        </w:rPr>
        <w:t>view order</w:t>
      </w:r>
      <w:r>
        <w:rPr>
          <w:lang w:val="en-US"/>
        </w:rPr>
        <w:t xml:space="preserve"> feature to see more of her order.</w:t>
      </w:r>
    </w:p>
    <w:p w14:paraId="04BD165E" w14:textId="1B94CFBD" w:rsidR="00057FD8" w:rsidRDefault="00057FD8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wants to make some changes to her order so uses the </w:t>
      </w:r>
      <w:r w:rsidRPr="00057FD8">
        <w:rPr>
          <w:b/>
          <w:bCs/>
          <w:lang w:val="en-US"/>
        </w:rPr>
        <w:t>edit order</w:t>
      </w:r>
      <w:r>
        <w:rPr>
          <w:lang w:val="en-US"/>
        </w:rPr>
        <w:t xml:space="preserve"> option to edit her order.</w:t>
      </w:r>
    </w:p>
    <w:p w14:paraId="36F23517" w14:textId="77B12C20" w:rsidR="00057FD8" w:rsidRDefault="00057FD8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When she is on a different page and wishes to find locate her order, she uses the </w:t>
      </w:r>
      <w:r w:rsidRPr="00057FD8">
        <w:rPr>
          <w:b/>
          <w:bCs/>
          <w:lang w:val="en-US"/>
        </w:rPr>
        <w:t>search order</w:t>
      </w:r>
      <w:r>
        <w:rPr>
          <w:lang w:val="en-US"/>
        </w:rPr>
        <w:t xml:space="preserve"> feature to find her order.</w:t>
      </w:r>
    </w:p>
    <w:p w14:paraId="2CAFA41E" w14:textId="18D74139" w:rsidR="00057FD8" w:rsidRDefault="00057FD8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realizes she no longer wants the order so uses the </w:t>
      </w:r>
      <w:r w:rsidRPr="00057FD8">
        <w:rPr>
          <w:b/>
          <w:bCs/>
          <w:lang w:val="en-US"/>
        </w:rPr>
        <w:t>remove order</w:t>
      </w:r>
      <w:r>
        <w:rPr>
          <w:lang w:val="en-US"/>
        </w:rPr>
        <w:t xml:space="preserve"> option to delete her order.</w:t>
      </w:r>
    </w:p>
    <w:p w14:paraId="0B9E4621" w14:textId="6F089459" w:rsidR="006004E9" w:rsidRDefault="006004E9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After the user has added some items to </w:t>
      </w:r>
      <w:r w:rsidR="000021D6">
        <w:rPr>
          <w:lang w:val="en-US"/>
        </w:rPr>
        <w:t xml:space="preserve">the </w:t>
      </w:r>
      <w:r>
        <w:rPr>
          <w:lang w:val="en-US"/>
        </w:rPr>
        <w:t xml:space="preserve">cart, she uses the </w:t>
      </w:r>
      <w:r w:rsidRPr="00E20692">
        <w:rPr>
          <w:b/>
          <w:bCs/>
          <w:lang w:val="en-US"/>
        </w:rPr>
        <w:t>display bill</w:t>
      </w:r>
      <w:r>
        <w:rPr>
          <w:lang w:val="en-US"/>
        </w:rPr>
        <w:t xml:space="preserve"> option to determine the exact value of the pri</w:t>
      </w:r>
      <w:r w:rsidR="000021D6">
        <w:rPr>
          <w:lang w:val="en-US"/>
        </w:rPr>
        <w:t>c</w:t>
      </w:r>
      <w:r>
        <w:rPr>
          <w:lang w:val="en-US"/>
        </w:rPr>
        <w:t>e of the collective products she added to the cart.</w:t>
      </w:r>
    </w:p>
    <w:p w14:paraId="5334A7F0" w14:textId="18325350" w:rsidR="006004E9" w:rsidRDefault="006004E9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 </w:t>
      </w:r>
      <w:r w:rsidR="00E20692">
        <w:rPr>
          <w:lang w:val="en-US"/>
        </w:rPr>
        <w:t xml:space="preserve">The user, wanting to finally purchase the products, uses the </w:t>
      </w:r>
      <w:r w:rsidR="00E20692" w:rsidRPr="00E20692">
        <w:rPr>
          <w:b/>
          <w:bCs/>
          <w:lang w:val="en-US"/>
        </w:rPr>
        <w:t>pay for items</w:t>
      </w:r>
      <w:r w:rsidR="00E20692">
        <w:rPr>
          <w:lang w:val="en-US"/>
        </w:rPr>
        <w:t xml:space="preserve"> feature to purchase them.</w:t>
      </w:r>
    </w:p>
    <w:p w14:paraId="44FCE10B" w14:textId="4CA27619" w:rsidR="00E20692" w:rsidRDefault="00E20692" w:rsidP="00E20692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When the user realizes she wants to sell an item, uses </w:t>
      </w:r>
      <w:r w:rsidR="000021D6">
        <w:rPr>
          <w:lang w:val="en-US"/>
        </w:rPr>
        <w:t xml:space="preserve">the </w:t>
      </w:r>
      <w:r w:rsidRPr="0044343F">
        <w:rPr>
          <w:b/>
          <w:bCs/>
          <w:lang w:val="en-US"/>
        </w:rPr>
        <w:t>post item</w:t>
      </w:r>
      <w:r>
        <w:rPr>
          <w:lang w:val="en-US"/>
        </w:rPr>
        <w:t xml:space="preserve"> option to post her item on the website to attract buyers.</w:t>
      </w:r>
    </w:p>
    <w:p w14:paraId="624E2B25" w14:textId="351DB82F" w:rsidR="00D25451" w:rsidRDefault="00D25451" w:rsidP="00E20692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wants to review the details about her posted item so uses the </w:t>
      </w:r>
      <w:r w:rsidRPr="00D25451">
        <w:rPr>
          <w:b/>
          <w:bCs/>
          <w:lang w:val="en-US"/>
        </w:rPr>
        <w:t>view item</w:t>
      </w:r>
      <w:r>
        <w:rPr>
          <w:lang w:val="en-US"/>
        </w:rPr>
        <w:t xml:space="preserve"> option to see them. </w:t>
      </w:r>
    </w:p>
    <w:p w14:paraId="502FBF03" w14:textId="34A58314" w:rsidR="00D25451" w:rsidRDefault="00D25451" w:rsidP="00E20692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After the user has posted her product, she uses the </w:t>
      </w:r>
      <w:r w:rsidRPr="00D25451">
        <w:rPr>
          <w:b/>
          <w:bCs/>
          <w:lang w:val="en-US"/>
        </w:rPr>
        <w:t>search item</w:t>
      </w:r>
      <w:r>
        <w:rPr>
          <w:lang w:val="en-US"/>
        </w:rPr>
        <w:t xml:space="preserve"> to find her posted item to see how it will look like to potential buyers.</w:t>
      </w:r>
    </w:p>
    <w:p w14:paraId="5E8056CA" w14:textId="0D86FE32" w:rsidR="00D25451" w:rsidRDefault="00D25451" w:rsidP="00E20692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She finds herself wanting to make some changes to her posted item so uses the </w:t>
      </w:r>
      <w:r w:rsidRPr="00D25451">
        <w:rPr>
          <w:b/>
          <w:bCs/>
          <w:lang w:val="en-US"/>
        </w:rPr>
        <w:t>edit item</w:t>
      </w:r>
      <w:r>
        <w:rPr>
          <w:lang w:val="en-US"/>
        </w:rPr>
        <w:t xml:space="preserve"> to change some details about her product.</w:t>
      </w:r>
    </w:p>
    <w:p w14:paraId="0ED2794B" w14:textId="25AAC8BA" w:rsidR="00D25451" w:rsidRPr="00E20692" w:rsidRDefault="00D25451" w:rsidP="00E20692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wishes to stop selling her product so uses the </w:t>
      </w:r>
      <w:r w:rsidRPr="00D25451">
        <w:rPr>
          <w:b/>
          <w:bCs/>
          <w:lang w:val="en-US"/>
        </w:rPr>
        <w:t>remove item</w:t>
      </w:r>
      <w:r>
        <w:rPr>
          <w:lang w:val="en-US"/>
        </w:rPr>
        <w:t xml:space="preserve"> to delete her posted item from the website.</w:t>
      </w:r>
    </w:p>
    <w:p w14:paraId="359AE713" w14:textId="3E26A384" w:rsidR="00E20692" w:rsidRDefault="00E20692" w:rsidP="006004E9">
      <w:pPr>
        <w:pStyle w:val="ListParagraph"/>
        <w:numPr>
          <w:ilvl w:val="0"/>
          <w:numId w:val="1"/>
        </w:numPr>
        <w:spacing w:line="240" w:lineRule="auto"/>
        <w:rPr>
          <w:lang w:val="en-US"/>
        </w:rPr>
      </w:pPr>
      <w:r>
        <w:rPr>
          <w:lang w:val="en-US"/>
        </w:rPr>
        <w:t xml:space="preserve">The user wants to leave the website so uses the </w:t>
      </w:r>
      <w:r w:rsidRPr="00085F1B">
        <w:rPr>
          <w:b/>
          <w:bCs/>
          <w:lang w:val="en-US"/>
        </w:rPr>
        <w:t>logout</w:t>
      </w:r>
      <w:r>
        <w:rPr>
          <w:lang w:val="en-US"/>
        </w:rPr>
        <w:t xml:space="preserve"> feature to end access to the website.</w:t>
      </w:r>
    </w:p>
    <w:p w14:paraId="36C51404" w14:textId="77777777" w:rsidR="0056452A" w:rsidRDefault="0056452A" w:rsidP="00E20692">
      <w:pPr>
        <w:spacing w:line="240" w:lineRule="auto"/>
        <w:rPr>
          <w:b/>
          <w:bCs/>
          <w:sz w:val="28"/>
          <w:szCs w:val="28"/>
          <w:lang w:val="en-US"/>
        </w:rPr>
      </w:pPr>
    </w:p>
    <w:p w14:paraId="58882132" w14:textId="77777777" w:rsidR="0056452A" w:rsidRDefault="0056452A" w:rsidP="00E20692">
      <w:pPr>
        <w:spacing w:line="240" w:lineRule="auto"/>
        <w:rPr>
          <w:b/>
          <w:bCs/>
          <w:sz w:val="28"/>
          <w:szCs w:val="28"/>
          <w:lang w:val="en-US"/>
        </w:rPr>
      </w:pPr>
    </w:p>
    <w:p w14:paraId="265848DE" w14:textId="77777777" w:rsidR="00BB5896" w:rsidRDefault="00BB5896" w:rsidP="00E20692">
      <w:pPr>
        <w:spacing w:line="240" w:lineRule="auto"/>
        <w:rPr>
          <w:b/>
          <w:bCs/>
          <w:sz w:val="28"/>
          <w:szCs w:val="28"/>
          <w:lang w:val="en-US"/>
        </w:rPr>
      </w:pPr>
    </w:p>
    <w:p w14:paraId="5209AF63" w14:textId="77777777" w:rsidR="00BB5896" w:rsidRDefault="00BB5896" w:rsidP="00E20692">
      <w:pPr>
        <w:spacing w:line="240" w:lineRule="auto"/>
        <w:rPr>
          <w:b/>
          <w:bCs/>
          <w:sz w:val="28"/>
          <w:szCs w:val="28"/>
          <w:lang w:val="en-US"/>
        </w:rPr>
      </w:pPr>
    </w:p>
    <w:p w14:paraId="157CC50B" w14:textId="18140B81" w:rsidR="00B141B7" w:rsidRDefault="001C4CD5" w:rsidP="00E20692">
      <w:pPr>
        <w:spacing w:line="240" w:lineRule="auto"/>
        <w:rPr>
          <w:b/>
          <w:bCs/>
          <w:sz w:val="28"/>
          <w:szCs w:val="28"/>
          <w:lang w:val="en-US"/>
        </w:rPr>
      </w:pPr>
      <w:r w:rsidRPr="0024713D">
        <w:rPr>
          <w:b/>
          <w:bCs/>
          <w:sz w:val="28"/>
          <w:szCs w:val="28"/>
          <w:lang w:val="en-US"/>
        </w:rPr>
        <w:t>PRE-</w:t>
      </w:r>
      <w:r w:rsidR="00C2755A" w:rsidRPr="0024713D">
        <w:rPr>
          <w:b/>
          <w:bCs/>
          <w:sz w:val="28"/>
          <w:szCs w:val="28"/>
          <w:lang w:val="en-US"/>
        </w:rPr>
        <w:t xml:space="preserve"> AND POST</w:t>
      </w:r>
      <w:r>
        <w:rPr>
          <w:b/>
          <w:bCs/>
          <w:sz w:val="28"/>
          <w:szCs w:val="28"/>
          <w:lang w:val="en-US"/>
        </w:rPr>
        <w:t>-</w:t>
      </w:r>
      <w:r w:rsidR="00C2755A" w:rsidRPr="0024713D">
        <w:rPr>
          <w:b/>
          <w:bCs/>
          <w:sz w:val="28"/>
          <w:szCs w:val="28"/>
          <w:lang w:val="en-US"/>
        </w:rPr>
        <w:t>CONDITIONS</w:t>
      </w:r>
    </w:p>
    <w:p w14:paraId="1A9D0392" w14:textId="77777777" w:rsidR="0056452A" w:rsidRPr="0024713D" w:rsidRDefault="0056452A" w:rsidP="00E20692">
      <w:pPr>
        <w:spacing w:line="240" w:lineRule="auto"/>
        <w:rPr>
          <w:b/>
          <w:bCs/>
          <w:sz w:val="28"/>
          <w:szCs w:val="28"/>
          <w:lang w:val="en-US"/>
        </w:rPr>
      </w:pPr>
    </w:p>
    <w:p w14:paraId="788FF3B1" w14:textId="3497E5B3" w:rsidR="00C2755A" w:rsidRDefault="00C2755A" w:rsidP="00C2755A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</w:t>
      </w:r>
      <w:r w:rsidR="00E00E2E">
        <w:rPr>
          <w:lang w:val="en-US"/>
        </w:rPr>
        <w:t>-</w:t>
      </w:r>
      <w:r>
        <w:rPr>
          <w:lang w:val="en-US"/>
        </w:rPr>
        <w:t xml:space="preserve">condition: email address or phone number </w:t>
      </w:r>
      <w:r w:rsidR="00E00E2E">
        <w:rPr>
          <w:lang w:val="en-US"/>
        </w:rPr>
        <w:t xml:space="preserve">and its respective </w:t>
      </w:r>
      <w:r>
        <w:rPr>
          <w:lang w:val="en-US"/>
        </w:rPr>
        <w:t>password</w:t>
      </w:r>
      <w:r w:rsidR="00B141B7">
        <w:rPr>
          <w:lang w:val="en-US"/>
        </w:rPr>
        <w:t xml:space="preserve"> and internet connection</w:t>
      </w:r>
      <w:r>
        <w:rPr>
          <w:lang w:val="en-US"/>
        </w:rPr>
        <w:t xml:space="preserve">. </w:t>
      </w:r>
    </w:p>
    <w:p w14:paraId="4086E144" w14:textId="61146921" w:rsidR="00C2755A" w:rsidRDefault="00C2755A" w:rsidP="00C2755A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</w:t>
      </w:r>
      <w:r w:rsidR="00E00E2E">
        <w:rPr>
          <w:lang w:val="en-US"/>
        </w:rPr>
        <w:t>-</w:t>
      </w:r>
      <w:r>
        <w:rPr>
          <w:lang w:val="en-US"/>
        </w:rPr>
        <w:t>condition</w:t>
      </w:r>
      <w:r w:rsidR="0007298F">
        <w:rPr>
          <w:lang w:val="en-US"/>
        </w:rPr>
        <w:t>: user gains access to his/her account.</w:t>
      </w:r>
    </w:p>
    <w:p w14:paraId="0059AB24" w14:textId="674D9093" w:rsidR="00E00E2E" w:rsidRDefault="00E00E2E" w:rsidP="00E00E2E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</w:t>
      </w:r>
      <w:r w:rsidR="00B141B7">
        <w:rPr>
          <w:lang w:val="en-US"/>
        </w:rPr>
        <w:t xml:space="preserve"> internet connection,</w:t>
      </w:r>
      <w:r>
        <w:rPr>
          <w:lang w:val="en-US"/>
        </w:rPr>
        <w:t xml:space="preserve"> an established account and has logged in.</w:t>
      </w:r>
    </w:p>
    <w:p w14:paraId="091EE06A" w14:textId="11D25CAA" w:rsidR="00E00E2E" w:rsidRDefault="00E00E2E" w:rsidP="00E00E2E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access to the details of an account is given to the user.</w:t>
      </w:r>
    </w:p>
    <w:p w14:paraId="4E39975C" w14:textId="57351A9A" w:rsidR="00E00E2E" w:rsidRDefault="00E00E2E" w:rsidP="00E00E2E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</w:t>
      </w:r>
      <w:r w:rsidR="00B141B7">
        <w:rPr>
          <w:lang w:val="en-US"/>
        </w:rPr>
        <w:t xml:space="preserve">internet connection, </w:t>
      </w:r>
      <w:r>
        <w:rPr>
          <w:lang w:val="en-US"/>
        </w:rPr>
        <w:t>an established account and has logged in.</w:t>
      </w:r>
    </w:p>
    <w:p w14:paraId="22198741" w14:textId="2FB8D743" w:rsidR="00E00E2E" w:rsidRDefault="00E00E2E" w:rsidP="00E00E2E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access to editable details of the account</w:t>
      </w:r>
      <w:r w:rsidR="000021D6">
        <w:rPr>
          <w:lang w:val="en-US"/>
        </w:rPr>
        <w:t xml:space="preserve"> is</w:t>
      </w:r>
      <w:r>
        <w:rPr>
          <w:lang w:val="en-US"/>
        </w:rPr>
        <w:t xml:space="preserve"> given to the user.</w:t>
      </w:r>
    </w:p>
    <w:p w14:paraId="33D82019" w14:textId="1959AEC1" w:rsidR="00E00E2E" w:rsidRDefault="00E00E2E" w:rsidP="00E00E2E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</w:t>
      </w:r>
      <w:r w:rsidR="00B141B7">
        <w:rPr>
          <w:lang w:val="en-US"/>
        </w:rPr>
        <w:t xml:space="preserve"> internet connection,</w:t>
      </w:r>
      <w:r>
        <w:rPr>
          <w:lang w:val="en-US"/>
        </w:rPr>
        <w:t xml:space="preserve"> an established account and has logged in.</w:t>
      </w:r>
    </w:p>
    <w:p w14:paraId="5924CE36" w14:textId="14A19D45" w:rsidR="00E00E2E" w:rsidRDefault="00E00E2E" w:rsidP="00E00E2E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user removes her account from the website.</w:t>
      </w:r>
    </w:p>
    <w:p w14:paraId="43C7E7EC" w14:textId="3148FB19" w:rsidR="00E00E2E" w:rsidRDefault="00E00E2E" w:rsidP="00E00E2E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</w:t>
      </w:r>
      <w:r w:rsidR="00B141B7">
        <w:rPr>
          <w:lang w:val="en-US"/>
        </w:rPr>
        <w:t xml:space="preserve">internet connection, </w:t>
      </w:r>
      <w:r>
        <w:rPr>
          <w:lang w:val="en-US"/>
        </w:rPr>
        <w:t>valid email address or valid phone number that has been verified</w:t>
      </w:r>
      <w:r w:rsidR="000021D6">
        <w:rPr>
          <w:lang w:val="en-US"/>
        </w:rPr>
        <w:t>,</w:t>
      </w:r>
      <w:r>
        <w:rPr>
          <w:lang w:val="en-US"/>
        </w:rPr>
        <w:t xml:space="preserve"> and </w:t>
      </w:r>
      <w:r w:rsidR="000021D6">
        <w:rPr>
          <w:lang w:val="en-US"/>
        </w:rPr>
        <w:t xml:space="preserve">a </w:t>
      </w:r>
      <w:r>
        <w:rPr>
          <w:lang w:val="en-US"/>
        </w:rPr>
        <w:t xml:space="preserve">suitable password. </w:t>
      </w:r>
    </w:p>
    <w:p w14:paraId="171B1B6A" w14:textId="2F5D81CA" w:rsidR="00E00E2E" w:rsidRDefault="0007298F" w:rsidP="0007298F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user establishes an account and gain</w:t>
      </w:r>
      <w:r w:rsidR="000021D6">
        <w:rPr>
          <w:lang w:val="en-US"/>
        </w:rPr>
        <w:t>s</w:t>
      </w:r>
      <w:r>
        <w:rPr>
          <w:lang w:val="en-US"/>
        </w:rPr>
        <w:t xml:space="preserve"> access to several other features.</w:t>
      </w:r>
    </w:p>
    <w:p w14:paraId="76A3530C" w14:textId="500D9C5B" w:rsidR="00B141B7" w:rsidRDefault="00B141B7" w:rsidP="00B141B7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</w:t>
      </w:r>
      <w:r w:rsidR="004A2C24">
        <w:rPr>
          <w:lang w:val="en-US"/>
        </w:rPr>
        <w:t>internet connection.</w:t>
      </w:r>
    </w:p>
    <w:p w14:paraId="7DE713A2" w14:textId="23C717BA" w:rsidR="00B141B7" w:rsidRDefault="00B141B7" w:rsidP="00B141B7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user locates a particular item on the website.</w:t>
      </w:r>
    </w:p>
    <w:p w14:paraId="27E5FCBC" w14:textId="77777777" w:rsidR="004A2C24" w:rsidRDefault="004A2C24" w:rsidP="00B141B7">
      <w:pPr>
        <w:pStyle w:val="ListParagraph"/>
        <w:spacing w:line="240" w:lineRule="auto"/>
        <w:rPr>
          <w:lang w:val="en-US"/>
        </w:rPr>
      </w:pPr>
    </w:p>
    <w:p w14:paraId="10A0FCB7" w14:textId="3D1D7AAF" w:rsidR="00B141B7" w:rsidRDefault="004A2C24" w:rsidP="00B141B7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.</w:t>
      </w:r>
    </w:p>
    <w:p w14:paraId="2EF862DE" w14:textId="4D3B590C" w:rsidR="004A2C24" w:rsidRDefault="004A2C24" w:rsidP="004A2C24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user gains more details about the item.</w:t>
      </w:r>
    </w:p>
    <w:p w14:paraId="30436003" w14:textId="1EE77CF8" w:rsidR="004A2C24" w:rsidRDefault="00213595" w:rsidP="00B141B7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, an established account and has logged in.</w:t>
      </w:r>
    </w:p>
    <w:p w14:paraId="31B1F064" w14:textId="3778545D" w:rsidR="004826F4" w:rsidRDefault="004826F4" w:rsidP="004826F4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product is added to the virtual cart.</w:t>
      </w:r>
    </w:p>
    <w:p w14:paraId="1E49410A" w14:textId="45B52A96" w:rsidR="004826F4" w:rsidRDefault="004826F4" w:rsidP="004826F4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, an established account and has logged in.</w:t>
      </w:r>
    </w:p>
    <w:p w14:paraId="4F79BF92" w14:textId="222D2D8A" w:rsidR="004826F4" w:rsidRDefault="004826F4" w:rsidP="004826F4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AA2FB9">
        <w:rPr>
          <w:lang w:val="en-US"/>
        </w:rPr>
        <w:t xml:space="preserve">the </w:t>
      </w:r>
      <w:r>
        <w:rPr>
          <w:lang w:val="en-US"/>
        </w:rPr>
        <w:t>item is ordered.</w:t>
      </w:r>
    </w:p>
    <w:p w14:paraId="2AD46FD5" w14:textId="1F04DB68" w:rsidR="004826F4" w:rsidRDefault="004826F4" w:rsidP="004826F4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,</w:t>
      </w:r>
      <w:r w:rsidR="00FA0203">
        <w:rPr>
          <w:lang w:val="en-US"/>
        </w:rPr>
        <w:t xml:space="preserve"> an ordered item, and</w:t>
      </w:r>
      <w:r>
        <w:rPr>
          <w:lang w:val="en-US"/>
        </w:rPr>
        <w:t xml:space="preserve"> an established account and has logged in.</w:t>
      </w:r>
    </w:p>
    <w:p w14:paraId="3D7F68D5" w14:textId="529889B2" w:rsidR="004826F4" w:rsidRDefault="004826F4" w:rsidP="004826F4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AA2FB9">
        <w:rPr>
          <w:lang w:val="en-US"/>
        </w:rPr>
        <w:t xml:space="preserve">the </w:t>
      </w:r>
      <w:r>
        <w:rPr>
          <w:lang w:val="en-US"/>
        </w:rPr>
        <w:t xml:space="preserve">details of an order </w:t>
      </w:r>
      <w:r w:rsidR="000021D6">
        <w:rPr>
          <w:lang w:val="en-US"/>
        </w:rPr>
        <w:t>is</w:t>
      </w:r>
      <w:r>
        <w:rPr>
          <w:lang w:val="en-US"/>
        </w:rPr>
        <w:t xml:space="preserve"> displayed.</w:t>
      </w:r>
    </w:p>
    <w:p w14:paraId="26DBDB67" w14:textId="40E7662E" w:rsidR="004826F4" w:rsidRDefault="004826F4" w:rsidP="004826F4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,</w:t>
      </w:r>
      <w:r w:rsidR="00FA0203">
        <w:rPr>
          <w:lang w:val="en-US"/>
        </w:rPr>
        <w:t xml:space="preserve"> an ordered item</w:t>
      </w:r>
      <w:r w:rsidR="000021D6">
        <w:rPr>
          <w:lang w:val="en-US"/>
        </w:rPr>
        <w:t>,</w:t>
      </w:r>
      <w:r w:rsidR="00FA0203">
        <w:rPr>
          <w:lang w:val="en-US"/>
        </w:rPr>
        <w:t xml:space="preserve"> and</w:t>
      </w:r>
      <w:r>
        <w:rPr>
          <w:lang w:val="en-US"/>
        </w:rPr>
        <w:t xml:space="preserve"> an established account and has logged in.</w:t>
      </w:r>
    </w:p>
    <w:p w14:paraId="7072A93C" w14:textId="77777777" w:rsidR="004826F4" w:rsidRDefault="004826F4" w:rsidP="004826F4">
      <w:pPr>
        <w:pStyle w:val="ListParagraph"/>
        <w:spacing w:line="240" w:lineRule="auto"/>
        <w:rPr>
          <w:lang w:val="en-US"/>
        </w:rPr>
      </w:pPr>
      <w:r w:rsidRPr="004826F4">
        <w:rPr>
          <w:lang w:val="en-US"/>
        </w:rPr>
        <w:t xml:space="preserve">Post-condition: </w:t>
      </w:r>
      <w:r>
        <w:rPr>
          <w:lang w:val="en-US"/>
        </w:rPr>
        <w:t>access to editable details of an order is granted to the user.</w:t>
      </w:r>
    </w:p>
    <w:p w14:paraId="76E3F4DF" w14:textId="4257533C" w:rsidR="005F3C6E" w:rsidRDefault="004826F4" w:rsidP="005F3C6E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</w:t>
      </w:r>
      <w:r w:rsidR="005F3C6E">
        <w:rPr>
          <w:lang w:val="en-US"/>
        </w:rPr>
        <w:t>internet connection,</w:t>
      </w:r>
      <w:r w:rsidR="00FA0203">
        <w:rPr>
          <w:lang w:val="en-US"/>
        </w:rPr>
        <w:t xml:space="preserve"> an ordered item</w:t>
      </w:r>
      <w:r w:rsidR="000021D6">
        <w:rPr>
          <w:lang w:val="en-US"/>
        </w:rPr>
        <w:t>,</w:t>
      </w:r>
      <w:r w:rsidR="00FA0203">
        <w:rPr>
          <w:lang w:val="en-US"/>
        </w:rPr>
        <w:t xml:space="preserve"> and</w:t>
      </w:r>
      <w:r w:rsidR="005F3C6E">
        <w:rPr>
          <w:lang w:val="en-US"/>
        </w:rPr>
        <w:t xml:space="preserve"> an established account and has logged in.</w:t>
      </w:r>
    </w:p>
    <w:p w14:paraId="157DEC37" w14:textId="67F5DA2E" w:rsidR="004826F4" w:rsidRDefault="004826F4" w:rsidP="005F3C6E">
      <w:pPr>
        <w:pStyle w:val="ListParagraph"/>
        <w:spacing w:line="240" w:lineRule="auto"/>
        <w:rPr>
          <w:lang w:val="en-US"/>
        </w:rPr>
      </w:pPr>
      <w:r w:rsidRPr="005F3C6E">
        <w:rPr>
          <w:lang w:val="en-US"/>
        </w:rPr>
        <w:t xml:space="preserve">Post-condition: </w:t>
      </w:r>
      <w:r w:rsidR="00302231">
        <w:rPr>
          <w:lang w:val="en-US"/>
        </w:rPr>
        <w:t>a specific order is located.</w:t>
      </w:r>
    </w:p>
    <w:p w14:paraId="5DC008FA" w14:textId="0847B780" w:rsidR="00FA0203" w:rsidRPr="00FA0203" w:rsidRDefault="00FA0203" w:rsidP="00FA0203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</w:t>
      </w:r>
      <w:bookmarkStart w:id="0" w:name="_Hlk84758655"/>
      <w:r>
        <w:rPr>
          <w:lang w:val="en-US"/>
        </w:rPr>
        <w:t>: internet connection, an ordered item</w:t>
      </w:r>
      <w:r w:rsidR="000021D6">
        <w:rPr>
          <w:lang w:val="en-US"/>
        </w:rPr>
        <w:t>,</w:t>
      </w:r>
      <w:r>
        <w:rPr>
          <w:lang w:val="en-US"/>
        </w:rPr>
        <w:t xml:space="preserve"> and an established account and has logged in.</w:t>
      </w:r>
    </w:p>
    <w:bookmarkEnd w:id="0"/>
    <w:p w14:paraId="6192E0F2" w14:textId="23F45263" w:rsidR="00FA0203" w:rsidRDefault="00FA0203" w:rsidP="00FA0203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AA2FB9">
        <w:rPr>
          <w:lang w:val="en-US"/>
        </w:rPr>
        <w:t xml:space="preserve">the </w:t>
      </w:r>
      <w:r>
        <w:rPr>
          <w:lang w:val="en-US"/>
        </w:rPr>
        <w:t>ordered item is deleted.</w:t>
      </w:r>
    </w:p>
    <w:p w14:paraId="1EEB5784" w14:textId="2CD55961" w:rsidR="00FA0203" w:rsidRPr="00FA0203" w:rsidRDefault="00FA0203" w:rsidP="00FA0203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internet connection, an ordered item or items in </w:t>
      </w:r>
      <w:r w:rsidR="000021D6">
        <w:rPr>
          <w:lang w:val="en-US"/>
        </w:rPr>
        <w:t xml:space="preserve">the </w:t>
      </w:r>
      <w:r>
        <w:rPr>
          <w:lang w:val="en-US"/>
        </w:rPr>
        <w:t>cart</w:t>
      </w:r>
      <w:r w:rsidR="000021D6">
        <w:rPr>
          <w:lang w:val="en-US"/>
        </w:rPr>
        <w:t>,</w:t>
      </w:r>
      <w:r>
        <w:rPr>
          <w:lang w:val="en-US"/>
        </w:rPr>
        <w:t xml:space="preserve"> and an established account and has logged in.</w:t>
      </w:r>
    </w:p>
    <w:p w14:paraId="68E145BC" w14:textId="30DB79D4" w:rsidR="00FA0203" w:rsidRDefault="00FA0203" w:rsidP="00FA0203">
      <w:pPr>
        <w:pStyle w:val="ListParagraph"/>
        <w:spacing w:line="240" w:lineRule="auto"/>
        <w:rPr>
          <w:lang w:val="en-US"/>
        </w:rPr>
      </w:pPr>
      <w:r w:rsidRPr="00FA0203">
        <w:rPr>
          <w:lang w:val="en-US"/>
        </w:rPr>
        <w:t xml:space="preserve">Post-condition: </w:t>
      </w:r>
      <w:r>
        <w:rPr>
          <w:lang w:val="en-US"/>
        </w:rPr>
        <w:t>the exact amount to be paid is displayed.</w:t>
      </w:r>
    </w:p>
    <w:p w14:paraId="6EDD82EB" w14:textId="29D623E9" w:rsidR="00FA0203" w:rsidRPr="00FA0203" w:rsidRDefault="00FA0203" w:rsidP="00FA0203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 xml:space="preserve">Pre-condition: internet connection, an ordered item or items in </w:t>
      </w:r>
      <w:r w:rsidR="000021D6">
        <w:rPr>
          <w:lang w:val="en-US"/>
        </w:rPr>
        <w:t xml:space="preserve">the </w:t>
      </w:r>
      <w:r>
        <w:rPr>
          <w:lang w:val="en-US"/>
        </w:rPr>
        <w:t>cart</w:t>
      </w:r>
      <w:r w:rsidR="000021D6">
        <w:rPr>
          <w:lang w:val="en-US"/>
        </w:rPr>
        <w:t>,</w:t>
      </w:r>
      <w:r>
        <w:rPr>
          <w:lang w:val="en-US"/>
        </w:rPr>
        <w:t xml:space="preserve"> and an established account and has logged in.</w:t>
      </w:r>
    </w:p>
    <w:p w14:paraId="36687F76" w14:textId="591F42EF" w:rsidR="00FA0203" w:rsidRDefault="00FA0203" w:rsidP="00FA0203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AA2FB9">
        <w:rPr>
          <w:lang w:val="en-US"/>
        </w:rPr>
        <w:t xml:space="preserve">a </w:t>
      </w:r>
      <w:r>
        <w:rPr>
          <w:lang w:val="en-US"/>
        </w:rPr>
        <w:t>payment gateway page is displayed.</w:t>
      </w:r>
    </w:p>
    <w:p w14:paraId="58236A1C" w14:textId="72D2C2DE" w:rsidR="00FA0203" w:rsidRDefault="00FA0203" w:rsidP="00FA0203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</w:t>
      </w:r>
      <w:r w:rsidR="00AA2FB9">
        <w:rPr>
          <w:lang w:val="en-US"/>
        </w:rPr>
        <w:t xml:space="preserve"> and an established account and has logged in.</w:t>
      </w:r>
    </w:p>
    <w:p w14:paraId="48E2346C" w14:textId="172C7BF0" w:rsidR="00FA0203" w:rsidRDefault="00FA0203" w:rsidP="00FA0203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AA2FB9">
        <w:rPr>
          <w:lang w:val="en-US"/>
        </w:rPr>
        <w:t>the item is posted on the website.</w:t>
      </w:r>
    </w:p>
    <w:p w14:paraId="57F7DC06" w14:textId="7C60D0FB" w:rsidR="00AA2FB9" w:rsidRDefault="00AA2FB9" w:rsidP="00AA2FB9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.</w:t>
      </w:r>
    </w:p>
    <w:p w14:paraId="64F51425" w14:textId="5882A69D" w:rsidR="00AA2FB9" w:rsidRDefault="00AA2FB9" w:rsidP="00AA2FB9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detailed information of a selected product is displayed.</w:t>
      </w:r>
    </w:p>
    <w:p w14:paraId="0DE9A01B" w14:textId="715C48C6" w:rsidR="00AA2FB9" w:rsidRDefault="00AA2FB9" w:rsidP="00AA2FB9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.</w:t>
      </w:r>
    </w:p>
    <w:p w14:paraId="71F374FE" w14:textId="340612FA" w:rsidR="00AA2FB9" w:rsidRDefault="00AA2FB9" w:rsidP="00AA2FB9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the items related to the keyword is displayed.</w:t>
      </w:r>
    </w:p>
    <w:p w14:paraId="457FE4C5" w14:textId="1EA26ED5" w:rsidR="00AA2FB9" w:rsidRDefault="00AA2FB9" w:rsidP="00AA2FB9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lastRenderedPageBreak/>
        <w:t>Pre-condition: internet connection, a posted item</w:t>
      </w:r>
      <w:r w:rsidR="000021D6">
        <w:rPr>
          <w:lang w:val="en-US"/>
        </w:rPr>
        <w:t>,</w:t>
      </w:r>
      <w:r>
        <w:rPr>
          <w:lang w:val="en-US"/>
        </w:rPr>
        <w:t xml:space="preserve"> and an established account and has logged in.</w:t>
      </w:r>
    </w:p>
    <w:p w14:paraId="4B14997F" w14:textId="07C9731D" w:rsidR="00AA2FB9" w:rsidRDefault="00AA2FB9" w:rsidP="00AA2FB9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access to editable details of the item is granted to the user.</w:t>
      </w:r>
    </w:p>
    <w:p w14:paraId="5651C466" w14:textId="273EA895" w:rsidR="00AA2FB9" w:rsidRDefault="00AA2FB9" w:rsidP="00AA2FB9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, a posted item</w:t>
      </w:r>
      <w:r w:rsidR="000021D6">
        <w:rPr>
          <w:lang w:val="en-US"/>
        </w:rPr>
        <w:t>,</w:t>
      </w:r>
      <w:r>
        <w:rPr>
          <w:lang w:val="en-US"/>
        </w:rPr>
        <w:t xml:space="preserve"> and an established account and has logged in.</w:t>
      </w:r>
    </w:p>
    <w:p w14:paraId="74D1299C" w14:textId="7C3825AF" w:rsidR="00AA2FB9" w:rsidRDefault="00AA2FB9" w:rsidP="00AA2FB9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>Post-condition: the posted item is deleted from the website.</w:t>
      </w:r>
    </w:p>
    <w:p w14:paraId="110AAEE7" w14:textId="7CE4E3CE" w:rsidR="00AA2FB9" w:rsidRPr="00AA2FB9" w:rsidRDefault="00AA2FB9" w:rsidP="00AA2FB9">
      <w:pPr>
        <w:pStyle w:val="ListParagraph"/>
        <w:numPr>
          <w:ilvl w:val="0"/>
          <w:numId w:val="2"/>
        </w:numPr>
        <w:spacing w:line="240" w:lineRule="auto"/>
        <w:rPr>
          <w:lang w:val="en-US"/>
        </w:rPr>
      </w:pPr>
      <w:r>
        <w:rPr>
          <w:lang w:val="en-US"/>
        </w:rPr>
        <w:t>Pre-condition: internet connection and an established account and has logged in.</w:t>
      </w:r>
    </w:p>
    <w:p w14:paraId="5376DCAD" w14:textId="491C28AC" w:rsidR="00AA2FB9" w:rsidRDefault="00AA2FB9" w:rsidP="00AA2FB9">
      <w:pPr>
        <w:pStyle w:val="ListParagraph"/>
        <w:spacing w:line="240" w:lineRule="auto"/>
        <w:rPr>
          <w:lang w:val="en-US"/>
        </w:rPr>
      </w:pPr>
      <w:r>
        <w:rPr>
          <w:lang w:val="en-US"/>
        </w:rPr>
        <w:t xml:space="preserve">Post-condition: </w:t>
      </w:r>
      <w:r w:rsidR="00483CDF">
        <w:rPr>
          <w:lang w:val="en-US"/>
        </w:rPr>
        <w:t>the user is logged out of his/her account.</w:t>
      </w:r>
    </w:p>
    <w:p w14:paraId="2DAA8371" w14:textId="0181491E" w:rsidR="00687CBB" w:rsidRDefault="00687CBB" w:rsidP="00AA2FB9">
      <w:pPr>
        <w:pStyle w:val="ListParagraph"/>
        <w:spacing w:line="240" w:lineRule="auto"/>
        <w:rPr>
          <w:lang w:val="en-US"/>
        </w:rPr>
      </w:pPr>
    </w:p>
    <w:p w14:paraId="270CAE48" w14:textId="77777777" w:rsidR="0056452A" w:rsidRDefault="0056452A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</w:p>
    <w:p w14:paraId="48EAC566" w14:textId="77777777" w:rsidR="0056452A" w:rsidRDefault="0056452A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</w:p>
    <w:p w14:paraId="31E296B9" w14:textId="77777777" w:rsidR="0056452A" w:rsidRDefault="0056452A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</w:p>
    <w:p w14:paraId="7BCCB7AB" w14:textId="77777777" w:rsidR="00651359" w:rsidRDefault="00651359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</w:p>
    <w:p w14:paraId="14D1C43A" w14:textId="77777777" w:rsidR="00651359" w:rsidRDefault="00651359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</w:p>
    <w:p w14:paraId="57DEA6D0" w14:textId="77AF22AA" w:rsidR="00687CBB" w:rsidRPr="0024713D" w:rsidRDefault="00687CBB" w:rsidP="00687CBB">
      <w:pPr>
        <w:pStyle w:val="ListParagraph"/>
        <w:spacing w:line="240" w:lineRule="auto"/>
        <w:ind w:hanging="720"/>
        <w:rPr>
          <w:b/>
          <w:bCs/>
          <w:sz w:val="28"/>
          <w:szCs w:val="28"/>
          <w:lang w:val="en-US"/>
        </w:rPr>
      </w:pPr>
      <w:r w:rsidRPr="0024713D">
        <w:rPr>
          <w:b/>
          <w:bCs/>
          <w:sz w:val="28"/>
          <w:szCs w:val="28"/>
          <w:lang w:val="en-US"/>
        </w:rPr>
        <w:t xml:space="preserve">USER STORIES THAT CAN BE BROKEN INTO </w:t>
      </w:r>
      <w:r w:rsidR="00F84917" w:rsidRPr="0024713D">
        <w:rPr>
          <w:b/>
          <w:bCs/>
          <w:sz w:val="28"/>
          <w:szCs w:val="28"/>
          <w:lang w:val="en-US"/>
        </w:rPr>
        <w:t>SMALLER USER STORIES</w:t>
      </w:r>
    </w:p>
    <w:p w14:paraId="0FCDF035" w14:textId="6A84D33B" w:rsidR="00F84917" w:rsidRDefault="00F84917" w:rsidP="00687CBB">
      <w:pPr>
        <w:pStyle w:val="ListParagraph"/>
        <w:spacing w:line="240" w:lineRule="auto"/>
        <w:ind w:hanging="720"/>
        <w:rPr>
          <w:b/>
          <w:bCs/>
          <w:lang w:val="en-US"/>
        </w:rPr>
      </w:pPr>
    </w:p>
    <w:p w14:paraId="04A85E32" w14:textId="209B54F2" w:rsidR="00F84917" w:rsidRDefault="00F84917" w:rsidP="00687CBB">
      <w:pPr>
        <w:pStyle w:val="ListParagraph"/>
        <w:spacing w:line="240" w:lineRule="auto"/>
        <w:ind w:hanging="720"/>
        <w:rPr>
          <w:lang w:val="en-US"/>
        </w:rPr>
      </w:pPr>
      <w:r w:rsidRPr="0024713D">
        <w:rPr>
          <w:b/>
          <w:bCs/>
          <w:lang w:val="en-US"/>
        </w:rPr>
        <w:t>User stories 2, 8</w:t>
      </w:r>
      <w:r w:rsidR="000021D6">
        <w:rPr>
          <w:b/>
          <w:bCs/>
          <w:lang w:val="en-US"/>
        </w:rPr>
        <w:t>,</w:t>
      </w:r>
      <w:r w:rsidRPr="0024713D">
        <w:rPr>
          <w:b/>
          <w:bCs/>
          <w:lang w:val="en-US"/>
        </w:rPr>
        <w:t xml:space="preserve"> and 18</w:t>
      </w:r>
      <w:r>
        <w:rPr>
          <w:lang w:val="en-US"/>
        </w:rPr>
        <w:t xml:space="preserve"> can be broken down into smaller user stories.</w:t>
      </w:r>
    </w:p>
    <w:p w14:paraId="3E397EA5" w14:textId="24680BA2" w:rsidR="00F84917" w:rsidRDefault="00F84917" w:rsidP="00687CBB">
      <w:pPr>
        <w:pStyle w:val="ListParagraph"/>
        <w:spacing w:line="240" w:lineRule="auto"/>
        <w:ind w:hanging="720"/>
        <w:rPr>
          <w:lang w:val="en-US"/>
        </w:rPr>
      </w:pPr>
      <w:r>
        <w:rPr>
          <w:lang w:val="en-US"/>
        </w:rPr>
        <w:t>The other user stories cannot be broken down into smaller user stories.</w:t>
      </w:r>
    </w:p>
    <w:p w14:paraId="46930B4F" w14:textId="1225BE27" w:rsidR="00F84917" w:rsidRDefault="00F84917" w:rsidP="00687CBB">
      <w:pPr>
        <w:pStyle w:val="ListParagraph"/>
        <w:spacing w:line="240" w:lineRule="auto"/>
        <w:ind w:hanging="720"/>
        <w:rPr>
          <w:lang w:val="en-US"/>
        </w:rPr>
      </w:pPr>
    </w:p>
    <w:p w14:paraId="0D43CA0F" w14:textId="77777777" w:rsidR="009E75C8" w:rsidRDefault="009E75C8" w:rsidP="00687CBB">
      <w:pPr>
        <w:pStyle w:val="ListParagraph"/>
        <w:spacing w:line="240" w:lineRule="auto"/>
        <w:ind w:hanging="720"/>
        <w:rPr>
          <w:b/>
          <w:bCs/>
          <w:lang w:val="en-US"/>
        </w:rPr>
      </w:pPr>
    </w:p>
    <w:p w14:paraId="5275EA53" w14:textId="77777777" w:rsidR="009E75C8" w:rsidRDefault="009E75C8" w:rsidP="00687CBB">
      <w:pPr>
        <w:pStyle w:val="ListParagraph"/>
        <w:spacing w:line="240" w:lineRule="auto"/>
        <w:ind w:hanging="720"/>
        <w:rPr>
          <w:b/>
          <w:bCs/>
          <w:lang w:val="en-US"/>
        </w:rPr>
      </w:pPr>
    </w:p>
    <w:p w14:paraId="1513B205" w14:textId="77777777" w:rsidR="009E75C8" w:rsidRDefault="009E75C8" w:rsidP="00687CBB">
      <w:pPr>
        <w:pStyle w:val="ListParagraph"/>
        <w:spacing w:line="240" w:lineRule="auto"/>
        <w:ind w:hanging="720"/>
        <w:rPr>
          <w:b/>
          <w:bCs/>
          <w:lang w:val="en-US"/>
        </w:rPr>
      </w:pPr>
    </w:p>
    <w:p w14:paraId="4CFC9996" w14:textId="5CBD14A4" w:rsidR="00F84917" w:rsidRPr="005A7E98" w:rsidRDefault="00F84917" w:rsidP="005A7E98">
      <w:pPr>
        <w:spacing w:line="240" w:lineRule="auto"/>
        <w:rPr>
          <w:b/>
          <w:bCs/>
          <w:sz w:val="28"/>
          <w:szCs w:val="28"/>
          <w:lang w:val="en-US"/>
        </w:rPr>
      </w:pPr>
      <w:r w:rsidRPr="005A7E98">
        <w:rPr>
          <w:b/>
          <w:bCs/>
          <w:sz w:val="28"/>
          <w:szCs w:val="28"/>
          <w:lang w:val="en-US"/>
        </w:rPr>
        <w:t>NON-FUNCTIONAL REQUIREMENTS</w:t>
      </w:r>
    </w:p>
    <w:p w14:paraId="12F9A855" w14:textId="0EBB7B6E" w:rsidR="00F84917" w:rsidRDefault="00F84917" w:rsidP="00687CBB">
      <w:pPr>
        <w:pStyle w:val="ListParagraph"/>
        <w:spacing w:line="240" w:lineRule="auto"/>
        <w:ind w:hanging="720"/>
        <w:rPr>
          <w:b/>
          <w:bCs/>
          <w:lang w:val="en-US"/>
        </w:rPr>
      </w:pPr>
    </w:p>
    <w:p w14:paraId="5475810D" w14:textId="39E60972" w:rsidR="009E75C8" w:rsidRDefault="009E75C8" w:rsidP="009E75C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Security</w:t>
      </w:r>
      <w:r>
        <w:rPr>
          <w:lang w:val="en-US"/>
        </w:rPr>
        <w:t>: transactions should be secure.</w:t>
      </w:r>
    </w:p>
    <w:p w14:paraId="4280BA33" w14:textId="48605A57" w:rsidR="009E75C8" w:rsidRDefault="009E75C8" w:rsidP="009E75C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Maintainability</w:t>
      </w:r>
      <w:r>
        <w:rPr>
          <w:lang w:val="en-US"/>
        </w:rPr>
        <w:t xml:space="preserve">: changes should be easily made over time. </w:t>
      </w:r>
    </w:p>
    <w:p w14:paraId="25AEF65E" w14:textId="4E7DBB80" w:rsidR="009E75C8" w:rsidRDefault="009E75C8" w:rsidP="009E75C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Performance</w:t>
      </w:r>
      <w:r>
        <w:rPr>
          <w:lang w:val="en-US"/>
        </w:rPr>
        <w:t>: pages should load very fast.</w:t>
      </w:r>
    </w:p>
    <w:p w14:paraId="24178406" w14:textId="073C67E8" w:rsidR="009E75C8" w:rsidRDefault="009E75C8" w:rsidP="009E75C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Availability</w:t>
      </w:r>
      <w:r>
        <w:rPr>
          <w:lang w:val="en-US"/>
        </w:rPr>
        <w:t>: the website should be always up and running</w:t>
      </w:r>
    </w:p>
    <w:p w14:paraId="44E120FA" w14:textId="61E89FB4" w:rsidR="009E75C8" w:rsidRDefault="009E75C8" w:rsidP="009E75C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Capacity</w:t>
      </w:r>
      <w:r>
        <w:rPr>
          <w:lang w:val="en-US"/>
        </w:rPr>
        <w:t>: website should be capable of storing an unlimited number of products.</w:t>
      </w:r>
    </w:p>
    <w:p w14:paraId="185D6528" w14:textId="71AC8F82" w:rsidR="007F49A8" w:rsidRDefault="009E75C8" w:rsidP="007F49A8">
      <w:pPr>
        <w:pStyle w:val="ListParagraph"/>
        <w:numPr>
          <w:ilvl w:val="0"/>
          <w:numId w:val="3"/>
        </w:numPr>
        <w:spacing w:line="240" w:lineRule="auto"/>
        <w:rPr>
          <w:lang w:val="en-US"/>
        </w:rPr>
      </w:pPr>
      <w:r w:rsidRPr="0024713D">
        <w:rPr>
          <w:b/>
          <w:bCs/>
          <w:lang w:val="en-US"/>
        </w:rPr>
        <w:t>Reliability</w:t>
      </w:r>
      <w:r>
        <w:rPr>
          <w:lang w:val="en-US"/>
        </w:rPr>
        <w:t>: the website should be reliable.</w:t>
      </w:r>
    </w:p>
    <w:p w14:paraId="040A758D" w14:textId="6A988D59" w:rsidR="007F49A8" w:rsidRDefault="007F49A8" w:rsidP="007F49A8">
      <w:pPr>
        <w:spacing w:line="240" w:lineRule="auto"/>
        <w:rPr>
          <w:lang w:val="en-US"/>
        </w:rPr>
      </w:pPr>
    </w:p>
    <w:p w14:paraId="58E8A6C2" w14:textId="77777777" w:rsidR="0024713D" w:rsidRDefault="0024713D" w:rsidP="007F49A8">
      <w:pPr>
        <w:spacing w:line="240" w:lineRule="auto"/>
        <w:rPr>
          <w:b/>
          <w:bCs/>
          <w:sz w:val="28"/>
          <w:szCs w:val="28"/>
          <w:lang w:val="en-US"/>
        </w:rPr>
      </w:pPr>
    </w:p>
    <w:p w14:paraId="797377DB" w14:textId="1E40B1D0" w:rsidR="007F49A8" w:rsidRDefault="007F49A8" w:rsidP="001A5DD2">
      <w:pPr>
        <w:spacing w:line="240" w:lineRule="auto"/>
        <w:rPr>
          <w:b/>
          <w:bCs/>
          <w:sz w:val="28"/>
          <w:szCs w:val="28"/>
          <w:lang w:val="en-US"/>
        </w:rPr>
      </w:pPr>
      <w:r w:rsidRPr="0024713D">
        <w:rPr>
          <w:b/>
          <w:bCs/>
          <w:sz w:val="28"/>
          <w:szCs w:val="28"/>
          <w:lang w:val="en-US"/>
        </w:rPr>
        <w:t>GLOSSARY</w:t>
      </w:r>
    </w:p>
    <w:p w14:paraId="35AD3017" w14:textId="047DB998" w:rsidR="001A5DD2" w:rsidRDefault="001A5DD2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Item/ product</w:t>
      </w:r>
      <w:r w:rsidRPr="001A5DD2">
        <w:rPr>
          <w:lang w:val="en-US"/>
        </w:rPr>
        <w:t xml:space="preserve">: is a piece of goods that can be purchased or posted </w:t>
      </w:r>
      <w:r>
        <w:rPr>
          <w:lang w:val="en-US"/>
        </w:rPr>
        <w:t>onto the website.</w:t>
      </w:r>
    </w:p>
    <w:p w14:paraId="4E123974" w14:textId="02168895" w:rsidR="001A5DD2" w:rsidRDefault="001A5DD2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Account</w:t>
      </w:r>
      <w:r>
        <w:rPr>
          <w:lang w:val="en-US"/>
        </w:rPr>
        <w:t xml:space="preserve">: is </w:t>
      </w:r>
      <w:r w:rsidR="000021D6">
        <w:rPr>
          <w:lang w:val="en-US"/>
        </w:rPr>
        <w:t xml:space="preserve">an </w:t>
      </w:r>
      <w:r w:rsidR="00864B63">
        <w:rPr>
          <w:lang w:val="en-US"/>
        </w:rPr>
        <w:t>established system connected</w:t>
      </w:r>
      <w:r w:rsidR="00E36963">
        <w:rPr>
          <w:lang w:val="en-US"/>
        </w:rPr>
        <w:t xml:space="preserve"> to a user’s credentials</w:t>
      </w:r>
      <w:r w:rsidR="00864B63">
        <w:rPr>
          <w:lang w:val="en-US"/>
        </w:rPr>
        <w:t xml:space="preserve"> that allows</w:t>
      </w:r>
      <w:r w:rsidR="00E36963">
        <w:rPr>
          <w:lang w:val="en-US"/>
        </w:rPr>
        <w:t xml:space="preserve"> the</w:t>
      </w:r>
      <w:r w:rsidR="00864B63">
        <w:rPr>
          <w:lang w:val="en-US"/>
        </w:rPr>
        <w:t xml:space="preserve"> user access to certain </w:t>
      </w:r>
      <w:r w:rsidR="00E36963">
        <w:rPr>
          <w:lang w:val="en-US"/>
        </w:rPr>
        <w:t>several features.</w:t>
      </w:r>
    </w:p>
    <w:p w14:paraId="0DC128AE" w14:textId="3582663D" w:rsidR="00E36963" w:rsidRDefault="00E36963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Feature</w:t>
      </w:r>
      <w:r>
        <w:rPr>
          <w:lang w:val="en-US"/>
        </w:rPr>
        <w:t xml:space="preserve">: </w:t>
      </w:r>
      <w:r w:rsidR="000021D6">
        <w:rPr>
          <w:lang w:val="en-US"/>
        </w:rPr>
        <w:t xml:space="preserve">This </w:t>
      </w:r>
      <w:r>
        <w:rPr>
          <w:lang w:val="en-US"/>
        </w:rPr>
        <w:t>is a characteristic component of the website.</w:t>
      </w:r>
    </w:p>
    <w:p w14:paraId="675867F6" w14:textId="0604E8F6" w:rsidR="00E36963" w:rsidRDefault="00E36963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Post</w:t>
      </w:r>
      <w:r>
        <w:rPr>
          <w:lang w:val="en-US"/>
        </w:rPr>
        <w:t>: is to display a product on the website for potential buyers to see.</w:t>
      </w:r>
    </w:p>
    <w:p w14:paraId="0569D420" w14:textId="43D59675" w:rsidR="00E36963" w:rsidRDefault="00E36963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Bill</w:t>
      </w:r>
      <w:r>
        <w:rPr>
          <w:lang w:val="en-US"/>
        </w:rPr>
        <w:t xml:space="preserve">: </w:t>
      </w:r>
      <w:r w:rsidR="00667757">
        <w:rPr>
          <w:lang w:val="en-US"/>
        </w:rPr>
        <w:t>is the statement of the amount of money owed for goods to be paid by a user.</w:t>
      </w:r>
    </w:p>
    <w:p w14:paraId="21E03780" w14:textId="52755770" w:rsidR="00667757" w:rsidRDefault="00667757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Price</w:t>
      </w:r>
      <w:r>
        <w:rPr>
          <w:lang w:val="en-US"/>
        </w:rPr>
        <w:t>: the amount of money to be paid for a product.</w:t>
      </w:r>
    </w:p>
    <w:p w14:paraId="7AA84637" w14:textId="7E20390F" w:rsidR="005A7E98" w:rsidRDefault="005A7E98" w:rsidP="001A5DD2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Cart</w:t>
      </w:r>
      <w:r w:rsidR="00A77C38" w:rsidRPr="009C734F">
        <w:rPr>
          <w:b/>
          <w:bCs/>
          <w:lang w:val="en-US"/>
        </w:rPr>
        <w:t>(virtual)</w:t>
      </w:r>
      <w:r>
        <w:rPr>
          <w:lang w:val="en-US"/>
        </w:rPr>
        <w:t>:</w:t>
      </w:r>
      <w:r w:rsidR="00A77C38">
        <w:rPr>
          <w:lang w:val="en-US"/>
        </w:rPr>
        <w:t xml:space="preserve"> is a feature that works as an interface for customers to buy products.</w:t>
      </w:r>
      <w:r>
        <w:rPr>
          <w:lang w:val="en-US"/>
        </w:rPr>
        <w:t xml:space="preserve"> </w:t>
      </w:r>
    </w:p>
    <w:p w14:paraId="5252C823" w14:textId="17A56F9E" w:rsidR="007F49A8" w:rsidRPr="00B16CD0" w:rsidRDefault="005A7E98" w:rsidP="007F49A8">
      <w:pPr>
        <w:pStyle w:val="ListParagraph"/>
        <w:numPr>
          <w:ilvl w:val="0"/>
          <w:numId w:val="4"/>
        </w:numPr>
        <w:spacing w:line="240" w:lineRule="auto"/>
        <w:rPr>
          <w:lang w:val="en-US"/>
        </w:rPr>
      </w:pPr>
      <w:r w:rsidRPr="009C734F">
        <w:rPr>
          <w:b/>
          <w:bCs/>
          <w:lang w:val="en-US"/>
        </w:rPr>
        <w:t>Order</w:t>
      </w:r>
      <w:r>
        <w:rPr>
          <w:lang w:val="en-US"/>
        </w:rPr>
        <w:t>:</w:t>
      </w:r>
      <w:r w:rsidR="004463DE">
        <w:rPr>
          <w:lang w:val="en-US"/>
        </w:rPr>
        <w:t xml:space="preserve"> is </w:t>
      </w:r>
      <w:r w:rsidR="00BC6CE1">
        <w:rPr>
          <w:lang w:val="en-US"/>
        </w:rPr>
        <w:t>the</w:t>
      </w:r>
      <w:r w:rsidR="004463DE">
        <w:rPr>
          <w:lang w:val="en-US"/>
        </w:rPr>
        <w:t xml:space="preserve"> contract between a buyer and the seller </w:t>
      </w:r>
      <w:r w:rsidR="00BC6CE1">
        <w:rPr>
          <w:lang w:val="en-US"/>
        </w:rPr>
        <w:t>when the buyer purchases an item.</w:t>
      </w:r>
    </w:p>
    <w:sectPr w:rsidR="007F49A8" w:rsidRPr="00B16CD0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037BE" w14:textId="77777777" w:rsidR="00410753" w:rsidRDefault="00410753" w:rsidP="00687CBB">
      <w:pPr>
        <w:spacing w:after="0" w:line="240" w:lineRule="auto"/>
      </w:pPr>
      <w:r>
        <w:separator/>
      </w:r>
    </w:p>
  </w:endnote>
  <w:endnote w:type="continuationSeparator" w:id="0">
    <w:p w14:paraId="30C6D224" w14:textId="77777777" w:rsidR="00410753" w:rsidRDefault="00410753" w:rsidP="0068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96487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5434DB" w14:textId="130E7147" w:rsidR="00D33B49" w:rsidRDefault="00D33B4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574093A" w14:textId="77777777" w:rsidR="00D33B49" w:rsidRDefault="00D33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ED32F" w14:textId="77777777" w:rsidR="00410753" w:rsidRDefault="00410753" w:rsidP="00687CBB">
      <w:pPr>
        <w:spacing w:after="0" w:line="240" w:lineRule="auto"/>
      </w:pPr>
      <w:r>
        <w:separator/>
      </w:r>
    </w:p>
  </w:footnote>
  <w:footnote w:type="continuationSeparator" w:id="0">
    <w:p w14:paraId="46CED5BA" w14:textId="77777777" w:rsidR="00410753" w:rsidRDefault="00410753" w:rsidP="0068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187E6" w14:textId="2972684B" w:rsidR="006C228F" w:rsidRDefault="00687CBB">
    <w:pPr>
      <w:pStyle w:val="Header"/>
    </w:pPr>
    <w:r>
      <w:rPr>
        <w:lang w:val="en-US"/>
      </w:rPr>
      <w:t>GROUP 2</w:t>
    </w:r>
    <w:r w:rsidR="006C228F">
      <w:rPr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E0D7F"/>
    <w:multiLevelType w:val="hybridMultilevel"/>
    <w:tmpl w:val="DB7E1C5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C48CB"/>
    <w:multiLevelType w:val="hybridMultilevel"/>
    <w:tmpl w:val="BDC265AC"/>
    <w:lvl w:ilvl="0" w:tplc="5F3E2E6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A50F45"/>
    <w:multiLevelType w:val="hybridMultilevel"/>
    <w:tmpl w:val="FDD47A98"/>
    <w:lvl w:ilvl="0" w:tplc="DE0ADAB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312D6C"/>
    <w:multiLevelType w:val="hybridMultilevel"/>
    <w:tmpl w:val="BF50021C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MLI0MDC3NLO0NDdT0lEKTi0uzszPAykwqQUA6bxzTCwAAAA="/>
  </w:docVars>
  <w:rsids>
    <w:rsidRoot w:val="005F79A3"/>
    <w:rsid w:val="000021D6"/>
    <w:rsid w:val="00023614"/>
    <w:rsid w:val="00033C4E"/>
    <w:rsid w:val="00057FD8"/>
    <w:rsid w:val="0007298F"/>
    <w:rsid w:val="00085F1B"/>
    <w:rsid w:val="000F36AC"/>
    <w:rsid w:val="001A5DD2"/>
    <w:rsid w:val="001C4CD5"/>
    <w:rsid w:val="00213595"/>
    <w:rsid w:val="0024713D"/>
    <w:rsid w:val="00302231"/>
    <w:rsid w:val="00322149"/>
    <w:rsid w:val="00336A75"/>
    <w:rsid w:val="003511C5"/>
    <w:rsid w:val="003774FE"/>
    <w:rsid w:val="00407CE3"/>
    <w:rsid w:val="00410753"/>
    <w:rsid w:val="0044343F"/>
    <w:rsid w:val="004463DE"/>
    <w:rsid w:val="00455A78"/>
    <w:rsid w:val="004826F4"/>
    <w:rsid w:val="00483CDF"/>
    <w:rsid w:val="004A2C24"/>
    <w:rsid w:val="004B64BB"/>
    <w:rsid w:val="004C2D6A"/>
    <w:rsid w:val="00543F48"/>
    <w:rsid w:val="0056452A"/>
    <w:rsid w:val="005A7E98"/>
    <w:rsid w:val="005B2412"/>
    <w:rsid w:val="005F3C6E"/>
    <w:rsid w:val="005F7332"/>
    <w:rsid w:val="005F79A3"/>
    <w:rsid w:val="006004E9"/>
    <w:rsid w:val="00651359"/>
    <w:rsid w:val="00667757"/>
    <w:rsid w:val="00687CBB"/>
    <w:rsid w:val="006A1993"/>
    <w:rsid w:val="006C228F"/>
    <w:rsid w:val="007F49A8"/>
    <w:rsid w:val="00864B63"/>
    <w:rsid w:val="00886C9C"/>
    <w:rsid w:val="009C734F"/>
    <w:rsid w:val="009E75C8"/>
    <w:rsid w:val="00A04E57"/>
    <w:rsid w:val="00A257D8"/>
    <w:rsid w:val="00A77C38"/>
    <w:rsid w:val="00AA2FB9"/>
    <w:rsid w:val="00B141B7"/>
    <w:rsid w:val="00B16CD0"/>
    <w:rsid w:val="00BB5896"/>
    <w:rsid w:val="00BC6CE1"/>
    <w:rsid w:val="00BE1927"/>
    <w:rsid w:val="00C2755A"/>
    <w:rsid w:val="00D25451"/>
    <w:rsid w:val="00D33B49"/>
    <w:rsid w:val="00D833B4"/>
    <w:rsid w:val="00D95F3F"/>
    <w:rsid w:val="00E00E2E"/>
    <w:rsid w:val="00E174E8"/>
    <w:rsid w:val="00E20692"/>
    <w:rsid w:val="00E36963"/>
    <w:rsid w:val="00F84917"/>
    <w:rsid w:val="00F973F6"/>
    <w:rsid w:val="00FA0203"/>
    <w:rsid w:val="00FD4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BA089"/>
  <w15:chartTrackingRefBased/>
  <w15:docId w15:val="{FF72E80D-5CDF-477B-87A1-7AD0DD3C7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74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87C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7CBB"/>
  </w:style>
  <w:style w:type="paragraph" w:styleId="Footer">
    <w:name w:val="footer"/>
    <w:basedOn w:val="Normal"/>
    <w:link w:val="FooterChar"/>
    <w:uiPriority w:val="99"/>
    <w:unhideWhenUsed/>
    <w:rsid w:val="00687C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7C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0123E3ED1B2E4499F3EDA543A096D1" ma:contentTypeVersion="0" ma:contentTypeDescription="Create a new document." ma:contentTypeScope="" ma:versionID="47e7f0f99f8550853e3be2ffd16df5e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eb8e87f4c8f4a33e9da73a627944741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96DE1F-C2B3-4AC9-955B-114B3E1F69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031820B-8993-45D8-B954-324224DE96C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20465F-7F10-4016-8B82-C3CE3B8F2F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5</Pages>
  <Words>1090</Words>
  <Characters>621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ppiah</dc:creator>
  <cp:keywords/>
  <dc:description/>
  <cp:lastModifiedBy>David Appiah</cp:lastModifiedBy>
  <cp:revision>52</cp:revision>
  <cp:lastPrinted>2021-10-10T13:45:00Z</cp:lastPrinted>
  <dcterms:created xsi:type="dcterms:W3CDTF">2021-10-09T20:12:00Z</dcterms:created>
  <dcterms:modified xsi:type="dcterms:W3CDTF">2021-10-10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0123E3ED1B2E4499F3EDA543A096D1</vt:lpwstr>
  </property>
</Properties>
</file>